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77" w:type="dxa"/>
        <w:tblInd w:w="-342" w:type="dxa"/>
        <w:tblLook w:val="0000" w:firstRow="0" w:lastRow="0" w:firstColumn="0" w:lastColumn="0" w:noHBand="0" w:noVBand="0"/>
      </w:tblPr>
      <w:tblGrid>
        <w:gridCol w:w="4680"/>
        <w:gridCol w:w="5797"/>
      </w:tblGrid>
      <w:tr w:rsidR="00771A74" w:rsidRPr="00360920" w14:paraId="0B4B701E" w14:textId="77777777" w:rsidTr="00C60EFE">
        <w:trPr>
          <w:trHeight w:val="1269"/>
        </w:trPr>
        <w:tc>
          <w:tcPr>
            <w:tcW w:w="4680" w:type="dxa"/>
          </w:tcPr>
          <w:p w14:paraId="0EA4E49E" w14:textId="77777777" w:rsidR="00771A74" w:rsidRPr="00C53B8F" w:rsidRDefault="00771A74" w:rsidP="00771A7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nl-NL"/>
              </w:rPr>
            </w:pPr>
            <w:r w:rsidRPr="00C53B8F">
              <w:rPr>
                <w:rFonts w:ascii="Times New Roman" w:eastAsia="Times New Roman" w:hAnsi="Times New Roman" w:cs="Times New Roman"/>
                <w:sz w:val="24"/>
                <w:szCs w:val="24"/>
                <w:lang w:val="nl-NL"/>
              </w:rPr>
              <w:t>BỘ CÔNG THƯƠNG</w:t>
            </w:r>
          </w:p>
          <w:p w14:paraId="66E333E6" w14:textId="77777777" w:rsidR="00771A74" w:rsidRPr="00C53B8F" w:rsidRDefault="00771A74" w:rsidP="00771A7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nl-NL"/>
              </w:rPr>
            </w:pPr>
            <w:r w:rsidRPr="00C53B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nl-NL"/>
              </w:rPr>
              <w:t>TRƯỜNG ĐẠI HỌC CÔNG NGHIỆP</w:t>
            </w:r>
          </w:p>
          <w:p w14:paraId="354AE8BB" w14:textId="6AD7834B" w:rsidR="00771A74" w:rsidRPr="00C53B8F" w:rsidRDefault="002B3069" w:rsidP="00771A74">
            <w:pPr>
              <w:widowControl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nl-NL"/>
              </w:rPr>
            </w:pPr>
            <w:r w:rsidRPr="00C53B8F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977347" wp14:editId="47FB30B2">
                      <wp:simplePos x="0" y="0"/>
                      <wp:positionH relativeFrom="column">
                        <wp:posOffset>705485</wp:posOffset>
                      </wp:positionH>
                      <wp:positionV relativeFrom="paragraph">
                        <wp:posOffset>165735</wp:posOffset>
                      </wp:positionV>
                      <wp:extent cx="1424940" cy="0"/>
                      <wp:effectExtent l="0" t="0" r="10160" b="1270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249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95B20C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55pt,13.05pt" to="167.75pt,13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"/>
                  </w:pict>
                </mc:Fallback>
              </mc:AlternateContent>
            </w:r>
            <w:r w:rsidR="00771A74" w:rsidRPr="00C53B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nl-NL"/>
              </w:rPr>
              <w:t>THỰC PHẨM TP. HỒ CHÍ MINH</w:t>
            </w:r>
          </w:p>
          <w:p w14:paraId="15CF102C" w14:textId="1F145A43" w:rsidR="00771A74" w:rsidRPr="00C53B8F" w:rsidRDefault="00771A74" w:rsidP="00771A74">
            <w:pPr>
              <w:widowControl w:val="0"/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  <w:lang w:val="nl-NL"/>
              </w:rPr>
            </w:pPr>
          </w:p>
        </w:tc>
        <w:tc>
          <w:tcPr>
            <w:tcW w:w="5797" w:type="dxa"/>
          </w:tcPr>
          <w:p w14:paraId="43AC3157" w14:textId="77777777" w:rsidR="00771A74" w:rsidRPr="00C53B8F" w:rsidRDefault="00771A74" w:rsidP="00771A74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nl-NL"/>
              </w:rPr>
            </w:pPr>
            <w:r w:rsidRPr="00C53B8F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nl-NL"/>
              </w:rPr>
              <w:t>CỘNG HÒA XÃ HỘI CHỦ NGHĨA VIỆT NAM</w:t>
            </w:r>
          </w:p>
          <w:p w14:paraId="3FEDA9C7" w14:textId="77777777" w:rsidR="00771A74" w:rsidRPr="00C53B8F" w:rsidRDefault="00771A74" w:rsidP="00771A74">
            <w:pPr>
              <w:widowControl w:val="0"/>
              <w:spacing w:after="0" w:line="240" w:lineRule="auto"/>
              <w:jc w:val="center"/>
              <w:outlineLvl w:val="0"/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</w:pPr>
            <w:proofErr w:type="spellStart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>Độc</w:t>
            </w:r>
            <w:proofErr w:type="spellEnd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 xml:space="preserve"> </w:t>
            </w:r>
            <w:proofErr w:type="spellStart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>lập</w:t>
            </w:r>
            <w:proofErr w:type="spellEnd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 xml:space="preserve"> – </w:t>
            </w:r>
            <w:proofErr w:type="spellStart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>Tự</w:t>
            </w:r>
            <w:proofErr w:type="spellEnd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 xml:space="preserve"> do – </w:t>
            </w:r>
            <w:proofErr w:type="spellStart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>Hạnh</w:t>
            </w:r>
            <w:proofErr w:type="spellEnd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 xml:space="preserve"> </w:t>
            </w:r>
            <w:proofErr w:type="spellStart"/>
            <w:r w:rsidRPr="00C53B8F">
              <w:rPr>
                <w:rFonts w:ascii="Times New Roman" w:eastAsia="Times New Roman" w:hAnsi="Times New Roman" w:cs="Times New Roman"/>
                <w:b/>
                <w:sz w:val="26"/>
                <w:szCs w:val="26"/>
                <w:lang w:val="nl-NL"/>
              </w:rPr>
              <w:t>phúc</w:t>
            </w:r>
            <w:proofErr w:type="spellEnd"/>
          </w:p>
          <w:p w14:paraId="1B970299" w14:textId="77777777" w:rsidR="00771A74" w:rsidRPr="00C53B8F" w:rsidRDefault="00771A74" w:rsidP="00771A74">
            <w:pPr>
              <w:widowControl w:val="0"/>
              <w:spacing w:before="360" w:after="0" w:line="240" w:lineRule="auto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nl-NL"/>
              </w:rPr>
            </w:pPr>
            <w:r w:rsidRPr="00C53B8F">
              <w:rPr>
                <w:rFonts w:ascii="Times New Roman" w:eastAsia="Times New Roman" w:hAnsi="Times New Roman" w:cs="Times New Roman"/>
                <w:i/>
                <w:noProof/>
                <w:sz w:val="26"/>
                <w:szCs w:val="26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16465FC" wp14:editId="73A94D7C">
                      <wp:simplePos x="0" y="0"/>
                      <wp:positionH relativeFrom="column">
                        <wp:posOffset>808355</wp:posOffset>
                      </wp:positionH>
                      <wp:positionV relativeFrom="paragraph">
                        <wp:posOffset>19050</wp:posOffset>
                      </wp:positionV>
                      <wp:extent cx="1920240" cy="0"/>
                      <wp:effectExtent l="6985" t="10160" r="6350" b="889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2024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B133456" id="Straight Connector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65pt,1.5pt" to="214.8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pU2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"/>
                  </w:pict>
                </mc:Fallback>
              </mc:AlternateContent>
            </w:r>
          </w:p>
        </w:tc>
      </w:tr>
    </w:tbl>
    <w:p w14:paraId="1CB459EE" w14:textId="03CC904B" w:rsidR="00771A74" w:rsidRPr="00360920" w:rsidRDefault="00771A74" w:rsidP="00771A7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26"/>
          <w:lang w:val="nl-NL"/>
        </w:rPr>
      </w:pPr>
      <w:r w:rsidRPr="00360920">
        <w:rPr>
          <w:rFonts w:ascii="Times New Roman" w:eastAsia="Times New Roman" w:hAnsi="Times New Roman" w:cs="Times New Roman"/>
          <w:b/>
          <w:sz w:val="30"/>
          <w:szCs w:val="26"/>
          <w:lang w:val="nl-NL"/>
        </w:rPr>
        <w:t>PHIẾU ĐĂNG KÝ ĐỀ TÀI LUẬN VĂN THẠC SĨ</w:t>
      </w:r>
    </w:p>
    <w:p w14:paraId="59C83F4C" w14:textId="77777777" w:rsidR="00B93EC4" w:rsidRPr="00360920" w:rsidRDefault="00B93EC4" w:rsidP="00771A7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0"/>
          <w:szCs w:val="26"/>
          <w:lang w:val="nl-NL"/>
        </w:rPr>
      </w:pPr>
    </w:p>
    <w:p w14:paraId="426915A2" w14:textId="54995BA2" w:rsidR="00771A74" w:rsidRPr="00360920" w:rsidRDefault="00771A74" w:rsidP="001525DB">
      <w:pPr>
        <w:tabs>
          <w:tab w:val="left" w:pos="5760"/>
        </w:tabs>
        <w:spacing w:before="60" w:after="60" w:line="240" w:lineRule="auto"/>
        <w:jc w:val="both"/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</w:pP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Họ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và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proofErr w:type="gram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tên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</w:t>
      </w:r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</w:t>
      </w:r>
      <w:proofErr w:type="gramEnd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………………………………………...</w:t>
      </w:r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.............. </w:t>
      </w:r>
      <w:proofErr w:type="spellStart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Giới</w:t>
      </w:r>
      <w:proofErr w:type="spellEnd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proofErr w:type="gramStart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tính</w:t>
      </w:r>
      <w:proofErr w:type="spellEnd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</w:t>
      </w:r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</w:t>
      </w:r>
      <w:proofErr w:type="gramEnd"/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……………</w:t>
      </w:r>
      <w:r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ab/>
      </w:r>
    </w:p>
    <w:p w14:paraId="546FB69A" w14:textId="2B29F4FE" w:rsidR="00FF171A" w:rsidRPr="00360920" w:rsidRDefault="00FF171A" w:rsidP="00B93EC4">
      <w:pPr>
        <w:tabs>
          <w:tab w:val="left" w:pos="5760"/>
          <w:tab w:val="left" w:leader="dot" w:pos="9156"/>
        </w:tabs>
        <w:spacing w:before="60" w:after="6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val="nl-NL"/>
        </w:rPr>
      </w:pP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Ngày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proofErr w:type="gram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sinh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</w:t>
      </w:r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</w:t>
      </w:r>
      <w:proofErr w:type="gramEnd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………………………………………...</w:t>
      </w:r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ab/>
      </w:r>
      <w:proofErr w:type="spellStart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Nơi</w:t>
      </w:r>
      <w:proofErr w:type="spellEnd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sinh</w:t>
      </w:r>
      <w:proofErr w:type="spellEnd"/>
      <w:r w:rsidR="00BA1B22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</w:t>
      </w:r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ab/>
      </w:r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.</w:t>
      </w:r>
    </w:p>
    <w:p w14:paraId="65CB14C1" w14:textId="4B8544B5" w:rsidR="001525DB" w:rsidRPr="00360920" w:rsidRDefault="001525DB" w:rsidP="001525DB">
      <w:pPr>
        <w:spacing w:before="60" w:after="6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val="nl-NL"/>
        </w:rPr>
      </w:pP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Mã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học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proofErr w:type="gram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viên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…</w:t>
      </w:r>
      <w:proofErr w:type="gram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………………………………..</w:t>
      </w: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Lớp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………………………………………</w:t>
      </w:r>
    </w:p>
    <w:p w14:paraId="5CBD081D" w14:textId="48DF1524" w:rsidR="00771A74" w:rsidRPr="00360920" w:rsidRDefault="00D51F8D" w:rsidP="00B93EC4">
      <w:pPr>
        <w:tabs>
          <w:tab w:val="left" w:leader="dot" w:pos="9156"/>
        </w:tabs>
        <w:spacing w:before="60" w:after="60" w:line="240" w:lineRule="auto"/>
        <w:jc w:val="both"/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</w:pP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Chuyên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proofErr w:type="gramStart"/>
      <w:r w:rsidR="00771A74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ngành</w:t>
      </w:r>
      <w:proofErr w:type="spellEnd"/>
      <w:r w:rsidR="00771A74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</w:t>
      </w:r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</w:t>
      </w:r>
      <w:proofErr w:type="gramEnd"/>
      <w:r w:rsidR="001525DB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…………………………………………………………..</w:t>
      </w:r>
    </w:p>
    <w:p w14:paraId="5AED1607" w14:textId="231B6B05" w:rsidR="00771A74" w:rsidRPr="00360920" w:rsidRDefault="00771A74" w:rsidP="00B93EC4">
      <w:pPr>
        <w:tabs>
          <w:tab w:val="left" w:leader="dot" w:pos="9156"/>
        </w:tabs>
        <w:spacing w:before="60" w:after="60" w:line="240" w:lineRule="auto"/>
        <w:jc w:val="both"/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</w:pPr>
      <w:proofErr w:type="spellStart"/>
      <w:r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Khóa</w:t>
      </w:r>
      <w:proofErr w:type="spellEnd"/>
      <w:r w:rsidR="00E20148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 xml:space="preserve"> </w:t>
      </w:r>
      <w:proofErr w:type="spellStart"/>
      <w:r w:rsidR="00E20148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đào</w:t>
      </w:r>
      <w:proofErr w:type="spellEnd"/>
      <w:r w:rsidR="00E20148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 xml:space="preserve"> </w:t>
      </w:r>
      <w:proofErr w:type="spellStart"/>
      <w:proofErr w:type="gramStart"/>
      <w:r w:rsidR="00E20148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tạo</w:t>
      </w:r>
      <w:proofErr w:type="spellEnd"/>
      <w:r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:</w:t>
      </w:r>
      <w:r w:rsidR="001525DB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…</w:t>
      </w:r>
      <w:proofErr w:type="gramEnd"/>
      <w:r w:rsidR="001525DB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....</w:t>
      </w:r>
      <w:r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ab/>
      </w:r>
      <w:r w:rsidR="001525DB"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>….</w:t>
      </w:r>
    </w:p>
    <w:p w14:paraId="573F93B7" w14:textId="1A7DA270" w:rsidR="00771A74" w:rsidRPr="00360920" w:rsidRDefault="00771A74" w:rsidP="00B93EC4">
      <w:pPr>
        <w:tabs>
          <w:tab w:val="left" w:leader="dot" w:pos="9156"/>
        </w:tabs>
        <w:spacing w:before="60" w:after="60" w:line="240" w:lineRule="auto"/>
        <w:jc w:val="both"/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</w:pP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Địa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chỉ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liên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proofErr w:type="gram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lạc</w:t>
      </w:r>
      <w:proofErr w:type="spellEnd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</w:t>
      </w:r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ab/>
      </w:r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.</w:t>
      </w:r>
      <w:proofErr w:type="gramEnd"/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.</w:t>
      </w:r>
      <w:r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ab/>
      </w:r>
    </w:p>
    <w:p w14:paraId="3D12ABAC" w14:textId="1B4F4C09" w:rsidR="00771A74" w:rsidRPr="00360920" w:rsidRDefault="00771A74" w:rsidP="00B93EC4">
      <w:pPr>
        <w:tabs>
          <w:tab w:val="left" w:leader="dot" w:pos="9156"/>
        </w:tabs>
        <w:spacing w:before="60" w:after="60" w:line="240" w:lineRule="auto"/>
        <w:jc w:val="both"/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</w:pPr>
      <w:proofErr w:type="gramStart"/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Email:</w:t>
      </w:r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</w:t>
      </w:r>
      <w:proofErr w:type="gramEnd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…. ………………</w:t>
      </w:r>
      <w:proofErr w:type="gramStart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….</w:t>
      </w:r>
      <w:proofErr w:type="gramEnd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.</w:t>
      </w:r>
      <w:proofErr w:type="spellStart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Số</w:t>
      </w:r>
      <w:proofErr w:type="spellEnd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điện</w:t>
      </w:r>
      <w:proofErr w:type="spellEnd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thoại</w:t>
      </w:r>
      <w:proofErr w:type="spellEnd"/>
      <w:r w:rsidR="00C53B8F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:</w:t>
      </w:r>
      <w:r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ab/>
      </w:r>
      <w:r w:rsidR="001525DB" w:rsidRPr="00360920">
        <w:rPr>
          <w:rFonts w:ascii="Times New Roman" w:eastAsia="Times New Roman" w:hAnsi="Times New Roman" w:cs="Times New Roman"/>
          <w:sz w:val="26"/>
          <w:szCs w:val="26"/>
          <w:lang w:val="nl-NL"/>
        </w:rPr>
        <w:t>….</w:t>
      </w:r>
      <w:r w:rsidRPr="00360920">
        <w:rPr>
          <w:rFonts w:ascii="Times New Roman" w:eastAsia="Times New Roman" w:hAnsi="Times New Roman" w:cs="Times New Roman"/>
          <w:spacing w:val="2"/>
          <w:sz w:val="26"/>
          <w:szCs w:val="26"/>
          <w:lang w:val="nl-NL"/>
        </w:rPr>
        <w:tab/>
      </w:r>
    </w:p>
    <w:p w14:paraId="5CA6957A" w14:textId="52B622AF" w:rsidR="00C53B8F" w:rsidRPr="00360920" w:rsidRDefault="00C53B8F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ôi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đăng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ký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hực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hiện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luận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văn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hạc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sĩ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với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ên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đề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ài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(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iếng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Việt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>):</w:t>
      </w:r>
      <w:r w:rsidRPr="00360920">
        <w:rPr>
          <w:rFonts w:ascii="Times New Roman" w:hAnsi="Times New Roman" w:cs="Times New Roman"/>
          <w:sz w:val="26"/>
          <w:szCs w:val="26"/>
          <w:lang w:val="nl-NL"/>
        </w:rPr>
        <w:tab/>
      </w:r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……</w:t>
      </w:r>
    </w:p>
    <w:p w14:paraId="7DC15CC8" w14:textId="77777777" w:rsidR="00C53B8F" w:rsidRPr="00360920" w:rsidRDefault="00C53B8F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360920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7BD003AB" w14:textId="77777777" w:rsidR="00C53B8F" w:rsidRPr="00360920" w:rsidRDefault="00C53B8F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ên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đề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ài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(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tiếng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Anh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>):</w:t>
      </w:r>
      <w:r w:rsidRPr="00360920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69DF3609" w14:textId="1C97F971" w:rsidR="00C53B8F" w:rsidRPr="00360920" w:rsidRDefault="00C53B8F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360920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4EF98C9D" w14:textId="6C5DE9CC" w:rsidR="00C53B8F" w:rsidRPr="00360920" w:rsidRDefault="00C53B8F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b/>
          <w:sz w:val="26"/>
          <w:szCs w:val="26"/>
          <w:lang w:val="nl-NL"/>
        </w:rPr>
      </w:pPr>
      <w:proofErr w:type="spellStart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>Dưới</w:t>
      </w:r>
      <w:proofErr w:type="spellEnd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>sự</w:t>
      </w:r>
      <w:proofErr w:type="spellEnd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>hướng</w:t>
      </w:r>
      <w:proofErr w:type="spellEnd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>dẫn</w:t>
      </w:r>
      <w:proofErr w:type="spellEnd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>của</w:t>
      </w:r>
      <w:proofErr w:type="spellEnd"/>
      <w:r w:rsidRPr="00360920">
        <w:rPr>
          <w:rFonts w:ascii="Times New Roman" w:hAnsi="Times New Roman" w:cs="Times New Roman"/>
          <w:b/>
          <w:sz w:val="26"/>
          <w:szCs w:val="26"/>
          <w:lang w:val="nl-NL"/>
        </w:rPr>
        <w:t>:</w:t>
      </w:r>
    </w:p>
    <w:p w14:paraId="569443FE" w14:textId="77777777" w:rsidR="00C53B8F" w:rsidRPr="00360920" w:rsidRDefault="00C53B8F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1.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Hướng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dẫn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Pr="00360920">
        <w:rPr>
          <w:rFonts w:ascii="Times New Roman" w:hAnsi="Times New Roman" w:cs="Times New Roman"/>
          <w:sz w:val="26"/>
          <w:szCs w:val="26"/>
          <w:lang w:val="nl-NL"/>
        </w:rPr>
        <w:t>chính</w:t>
      </w:r>
      <w:proofErr w:type="spellEnd"/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:  </w:t>
      </w:r>
      <w:r w:rsidRPr="00360920">
        <w:rPr>
          <w:rFonts w:ascii="Times New Roman" w:hAnsi="Times New Roman" w:cs="Times New Roman"/>
          <w:sz w:val="26"/>
          <w:szCs w:val="26"/>
          <w:lang w:val="nl-NL"/>
        </w:rPr>
        <w:tab/>
      </w:r>
    </w:p>
    <w:p w14:paraId="4D053145" w14:textId="4B5351E1" w:rsidR="001525DB" w:rsidRPr="00360920" w:rsidRDefault="00B93EC4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   </w:t>
      </w:r>
      <w:proofErr w:type="spellStart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Học</w:t>
      </w:r>
      <w:proofErr w:type="spellEnd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hàm</w:t>
      </w:r>
      <w:proofErr w:type="spellEnd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/</w:t>
      </w:r>
      <w:proofErr w:type="spellStart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học</w:t>
      </w:r>
      <w:proofErr w:type="spellEnd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proofErr w:type="gramStart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vị</w:t>
      </w:r>
      <w:proofErr w:type="spellEnd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:…</w:t>
      </w:r>
      <w:proofErr w:type="gramEnd"/>
      <w:r w:rsidR="001525DB" w:rsidRPr="00360920">
        <w:rPr>
          <w:rFonts w:ascii="Times New Roman" w:hAnsi="Times New Roman" w:cs="Times New Roman"/>
          <w:sz w:val="26"/>
          <w:szCs w:val="26"/>
          <w:lang w:val="nl-NL"/>
        </w:rPr>
        <w:t>…………………………………………………………………………</w:t>
      </w:r>
    </w:p>
    <w:p w14:paraId="110142C4" w14:textId="1BA39108" w:rsidR="00C53B8F" w:rsidRPr="00360920" w:rsidRDefault="001525DB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  <w:lang w:val="nl-NL"/>
        </w:rPr>
      </w:pPr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   </w:t>
      </w:r>
      <w:proofErr w:type="spellStart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>Cơ</w:t>
      </w:r>
      <w:proofErr w:type="spellEnd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>quan</w:t>
      </w:r>
      <w:proofErr w:type="spellEnd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>công</w:t>
      </w:r>
      <w:proofErr w:type="spellEnd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>tác</w:t>
      </w:r>
      <w:proofErr w:type="spellEnd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>hiện</w:t>
      </w:r>
      <w:proofErr w:type="spellEnd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</w:t>
      </w:r>
      <w:proofErr w:type="spellStart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>tại</w:t>
      </w:r>
      <w:proofErr w:type="spellEnd"/>
      <w:r w:rsidR="00C53B8F" w:rsidRPr="00360920">
        <w:rPr>
          <w:rFonts w:ascii="Times New Roman" w:hAnsi="Times New Roman" w:cs="Times New Roman"/>
          <w:sz w:val="26"/>
          <w:szCs w:val="26"/>
          <w:lang w:val="nl-NL"/>
        </w:rPr>
        <w:t>: …………………………………………………</w:t>
      </w:r>
      <w:r w:rsidR="00B93EC4" w:rsidRPr="00360920">
        <w:rPr>
          <w:rFonts w:ascii="Times New Roman" w:hAnsi="Times New Roman" w:cs="Times New Roman"/>
          <w:sz w:val="26"/>
          <w:szCs w:val="26"/>
          <w:lang w:val="nl-NL"/>
        </w:rPr>
        <w:t>………</w:t>
      </w:r>
      <w:proofErr w:type="gramStart"/>
      <w:r w:rsidR="00B93EC4" w:rsidRPr="00360920">
        <w:rPr>
          <w:rFonts w:ascii="Times New Roman" w:hAnsi="Times New Roman" w:cs="Times New Roman"/>
          <w:sz w:val="26"/>
          <w:szCs w:val="26"/>
          <w:lang w:val="nl-NL"/>
        </w:rPr>
        <w:t>…</w:t>
      </w:r>
      <w:r w:rsidRPr="00360920">
        <w:rPr>
          <w:rFonts w:ascii="Times New Roman" w:hAnsi="Times New Roman" w:cs="Times New Roman"/>
          <w:sz w:val="26"/>
          <w:szCs w:val="26"/>
          <w:lang w:val="nl-NL"/>
        </w:rPr>
        <w:t>….</w:t>
      </w:r>
      <w:proofErr w:type="gramEnd"/>
      <w:r w:rsidRPr="00360920">
        <w:rPr>
          <w:rFonts w:ascii="Times New Roman" w:hAnsi="Times New Roman" w:cs="Times New Roman"/>
          <w:sz w:val="26"/>
          <w:szCs w:val="26"/>
          <w:lang w:val="nl-NL"/>
        </w:rPr>
        <w:t>.</w:t>
      </w:r>
    </w:p>
    <w:p w14:paraId="786B045C" w14:textId="2909AF9F" w:rsidR="00C53B8F" w:rsidRPr="00B93EC4" w:rsidRDefault="00B93EC4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</w:rPr>
      </w:pPr>
      <w:r w:rsidRPr="00360920">
        <w:rPr>
          <w:rFonts w:ascii="Times New Roman" w:hAnsi="Times New Roman" w:cs="Times New Roman"/>
          <w:sz w:val="26"/>
          <w:szCs w:val="26"/>
          <w:lang w:val="nl-NL"/>
        </w:rPr>
        <w:t xml:space="preserve">   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="00C53B8F" w:rsidRPr="00B93EC4">
        <w:rPr>
          <w:rFonts w:ascii="Times New Roman" w:hAnsi="Times New Roman" w:cs="Times New Roman"/>
          <w:sz w:val="26"/>
          <w:szCs w:val="26"/>
        </w:rPr>
        <w:t>lạc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>:…</w:t>
      </w:r>
      <w:proofErr w:type="gramEnd"/>
      <w:r w:rsidR="00C53B8F" w:rsidRPr="00B93EC4">
        <w:rPr>
          <w:rFonts w:ascii="Times New Roman" w:hAnsi="Times New Roman" w:cs="Times New Roman"/>
          <w:sz w:val="26"/>
          <w:szCs w:val="26"/>
        </w:rPr>
        <w:t>………………………Email:………………………………</w:t>
      </w:r>
      <w:r>
        <w:rPr>
          <w:rFonts w:ascii="Times New Roman" w:hAnsi="Times New Roman" w:cs="Times New Roman"/>
          <w:sz w:val="26"/>
          <w:szCs w:val="26"/>
        </w:rPr>
        <w:t>…</w:t>
      </w:r>
      <w:r w:rsidR="001525DB">
        <w:rPr>
          <w:rFonts w:ascii="Times New Roman" w:hAnsi="Times New Roman" w:cs="Times New Roman"/>
          <w:sz w:val="26"/>
          <w:szCs w:val="26"/>
        </w:rPr>
        <w:t>……</w:t>
      </w:r>
    </w:p>
    <w:p w14:paraId="3C932F3D" w14:textId="55DD2436" w:rsidR="00C53B8F" w:rsidRPr="00B93EC4" w:rsidRDefault="00C53B8F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</w:rPr>
      </w:pPr>
      <w:r w:rsidRPr="00B93EC4">
        <w:rPr>
          <w:rFonts w:ascii="Times New Roman" w:hAnsi="Times New Roman" w:cs="Times New Roman"/>
          <w:sz w:val="26"/>
          <w:szCs w:val="26"/>
        </w:rPr>
        <w:t xml:space="preserve">2.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dẫn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phụ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nếu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>): ……………………………………………………</w:t>
      </w:r>
      <w:r w:rsidR="00B93EC4">
        <w:rPr>
          <w:rFonts w:ascii="Times New Roman" w:hAnsi="Times New Roman" w:cs="Times New Roman"/>
          <w:sz w:val="26"/>
          <w:szCs w:val="26"/>
        </w:rPr>
        <w:t>………</w:t>
      </w:r>
      <w:r w:rsidR="001525DB">
        <w:rPr>
          <w:rFonts w:ascii="Times New Roman" w:hAnsi="Times New Roman" w:cs="Times New Roman"/>
          <w:sz w:val="26"/>
          <w:szCs w:val="26"/>
        </w:rPr>
        <w:t>……</w:t>
      </w:r>
    </w:p>
    <w:p w14:paraId="756DDA4A" w14:textId="2F6F41BA" w:rsidR="001525DB" w:rsidRDefault="00B93EC4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="001525DB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1525D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525DB">
        <w:rPr>
          <w:rFonts w:ascii="Times New Roman" w:hAnsi="Times New Roman" w:cs="Times New Roman"/>
          <w:sz w:val="26"/>
          <w:szCs w:val="26"/>
        </w:rPr>
        <w:t>hàm</w:t>
      </w:r>
      <w:proofErr w:type="spellEnd"/>
      <w:r w:rsidR="001525DB">
        <w:rPr>
          <w:rFonts w:ascii="Times New Roman" w:hAnsi="Times New Roman" w:cs="Times New Roman"/>
          <w:sz w:val="26"/>
          <w:szCs w:val="26"/>
        </w:rPr>
        <w:t>/</w:t>
      </w:r>
      <w:proofErr w:type="spellStart"/>
      <w:r w:rsidR="001525DB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="001525D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="001525DB">
        <w:rPr>
          <w:rFonts w:ascii="Times New Roman" w:hAnsi="Times New Roman" w:cs="Times New Roman"/>
          <w:sz w:val="26"/>
          <w:szCs w:val="26"/>
        </w:rPr>
        <w:t>vị</w:t>
      </w:r>
      <w:proofErr w:type="spellEnd"/>
      <w:r w:rsidR="001525DB">
        <w:rPr>
          <w:rFonts w:ascii="Times New Roman" w:hAnsi="Times New Roman" w:cs="Times New Roman"/>
          <w:sz w:val="26"/>
          <w:szCs w:val="26"/>
        </w:rPr>
        <w:t>:…</w:t>
      </w:r>
      <w:proofErr w:type="gramEnd"/>
      <w:r w:rsidR="001525DB">
        <w:rPr>
          <w:rFonts w:ascii="Times New Roman" w:hAnsi="Times New Roman" w:cs="Times New Roman"/>
          <w:sz w:val="26"/>
          <w:szCs w:val="26"/>
        </w:rPr>
        <w:t>………………………………………………………………………..</w:t>
      </w:r>
    </w:p>
    <w:p w14:paraId="75880DB3" w14:textId="6E4C86DF" w:rsidR="00C53B8F" w:rsidRPr="00B93EC4" w:rsidRDefault="001525DB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Cơ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tác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53B8F" w:rsidRPr="00B93EC4">
        <w:rPr>
          <w:rFonts w:ascii="Times New Roman" w:hAnsi="Times New Roman" w:cs="Times New Roman"/>
          <w:sz w:val="26"/>
          <w:szCs w:val="26"/>
        </w:rPr>
        <w:t>tại</w:t>
      </w:r>
      <w:proofErr w:type="spellEnd"/>
      <w:r w:rsidR="00C53B8F" w:rsidRPr="00B93EC4">
        <w:rPr>
          <w:rFonts w:ascii="Times New Roman" w:hAnsi="Times New Roman" w:cs="Times New Roman"/>
          <w:sz w:val="26"/>
          <w:szCs w:val="26"/>
        </w:rPr>
        <w:t>: ………………………………………</w:t>
      </w:r>
      <w:r>
        <w:rPr>
          <w:rFonts w:ascii="Times New Roman" w:hAnsi="Times New Roman" w:cs="Times New Roman"/>
          <w:sz w:val="26"/>
          <w:szCs w:val="26"/>
        </w:rPr>
        <w:t>……………………</w:t>
      </w:r>
      <w:proofErr w:type="gramStart"/>
      <w:r>
        <w:rPr>
          <w:rFonts w:ascii="Times New Roman" w:hAnsi="Times New Roman" w:cs="Times New Roman"/>
          <w:sz w:val="26"/>
          <w:szCs w:val="26"/>
        </w:rPr>
        <w:t>…..</w:t>
      </w:r>
      <w:proofErr w:type="gramEnd"/>
    </w:p>
    <w:p w14:paraId="7F82845C" w14:textId="468D5F6D" w:rsidR="00C53B8F" w:rsidRPr="00B93EC4" w:rsidRDefault="00B93EC4" w:rsidP="001525DB">
      <w:pPr>
        <w:tabs>
          <w:tab w:val="right" w:leader="dot" w:pos="9498"/>
        </w:tabs>
        <w:spacing w:before="60" w:after="6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thoại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B93EC4">
        <w:rPr>
          <w:rFonts w:ascii="Times New Roman" w:hAnsi="Times New Roman" w:cs="Times New Roman"/>
          <w:sz w:val="26"/>
          <w:szCs w:val="26"/>
        </w:rPr>
        <w:t>lạc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>:…</w:t>
      </w:r>
      <w:proofErr w:type="gramEnd"/>
      <w:r w:rsidRPr="00B93EC4">
        <w:rPr>
          <w:rFonts w:ascii="Times New Roman" w:hAnsi="Times New Roman" w:cs="Times New Roman"/>
          <w:sz w:val="26"/>
          <w:szCs w:val="26"/>
        </w:rPr>
        <w:t xml:space="preserve">………………………Email:………………………………… </w:t>
      </w:r>
      <w:r w:rsidR="001525DB">
        <w:rPr>
          <w:rFonts w:ascii="Times New Roman" w:hAnsi="Times New Roman" w:cs="Times New Roman"/>
          <w:sz w:val="26"/>
          <w:szCs w:val="26"/>
        </w:rPr>
        <w:t>…...</w:t>
      </w:r>
    </w:p>
    <w:p w14:paraId="6105877E" w14:textId="18345081" w:rsidR="00C53B8F" w:rsidRPr="00B93EC4" w:rsidRDefault="00C53B8F" w:rsidP="00B93EC4">
      <w:pPr>
        <w:spacing w:before="60" w:after="60" w:line="24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B93EC4">
        <w:rPr>
          <w:rFonts w:ascii="Times New Roman" w:hAnsi="Times New Roman" w:cs="Times New Roman"/>
          <w:b/>
          <w:sz w:val="26"/>
          <w:szCs w:val="26"/>
        </w:rPr>
        <w:t>Thời</w:t>
      </w:r>
      <w:proofErr w:type="spellEnd"/>
      <w:r w:rsidRPr="00B93E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b/>
          <w:sz w:val="26"/>
          <w:szCs w:val="26"/>
        </w:rPr>
        <w:t>gian</w:t>
      </w:r>
      <w:proofErr w:type="spellEnd"/>
      <w:r w:rsidRPr="00B93E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b/>
          <w:sz w:val="26"/>
          <w:szCs w:val="26"/>
        </w:rPr>
        <w:t>thực</w:t>
      </w:r>
      <w:proofErr w:type="spellEnd"/>
      <w:r w:rsidRPr="00B93E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b/>
          <w:sz w:val="26"/>
          <w:szCs w:val="26"/>
        </w:rPr>
        <w:t>hiện</w:t>
      </w:r>
      <w:proofErr w:type="spellEnd"/>
      <w:r w:rsidRPr="00B93E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b/>
          <w:sz w:val="26"/>
          <w:szCs w:val="26"/>
        </w:rPr>
        <w:t>luận</w:t>
      </w:r>
      <w:proofErr w:type="spellEnd"/>
      <w:r w:rsidRPr="00B93EC4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b/>
          <w:sz w:val="26"/>
          <w:szCs w:val="26"/>
        </w:rPr>
        <w:t>văn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: 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tháng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………</w:t>
      </w:r>
      <w:proofErr w:type="gramStart"/>
      <w:r w:rsidRPr="00B93EC4">
        <w:rPr>
          <w:rFonts w:ascii="Times New Roman" w:hAnsi="Times New Roman" w:cs="Times New Roman"/>
          <w:sz w:val="26"/>
          <w:szCs w:val="26"/>
        </w:rPr>
        <w:t>…..</w:t>
      </w:r>
      <w:proofErr w:type="gram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B93EC4">
        <w:rPr>
          <w:rFonts w:ascii="Times New Roman" w:hAnsi="Times New Roman" w:cs="Times New Roman"/>
          <w:sz w:val="26"/>
          <w:szCs w:val="26"/>
        </w:rPr>
        <w:t>tháng</w:t>
      </w:r>
      <w:proofErr w:type="spellEnd"/>
      <w:r w:rsidRPr="00B93EC4">
        <w:rPr>
          <w:rFonts w:ascii="Times New Roman" w:hAnsi="Times New Roman" w:cs="Times New Roman"/>
          <w:sz w:val="26"/>
          <w:szCs w:val="26"/>
        </w:rPr>
        <w:t xml:space="preserve"> ………</w:t>
      </w:r>
      <w:proofErr w:type="gramStart"/>
      <w:r w:rsidRPr="00B93EC4">
        <w:rPr>
          <w:rFonts w:ascii="Times New Roman" w:hAnsi="Times New Roman" w:cs="Times New Roman"/>
          <w:sz w:val="26"/>
          <w:szCs w:val="26"/>
        </w:rPr>
        <w:t>…..</w:t>
      </w:r>
      <w:proofErr w:type="gramEnd"/>
    </w:p>
    <w:tbl>
      <w:tblPr>
        <w:tblW w:w="10173" w:type="dxa"/>
        <w:tblLook w:val="04A0" w:firstRow="1" w:lastRow="0" w:firstColumn="1" w:lastColumn="0" w:noHBand="0" w:noVBand="1"/>
      </w:tblPr>
      <w:tblGrid>
        <w:gridCol w:w="4675"/>
        <w:gridCol w:w="90"/>
        <w:gridCol w:w="5408"/>
      </w:tblGrid>
      <w:tr w:rsidR="00C53B8F" w:rsidRPr="00B93EC4" w14:paraId="5A06846C" w14:textId="77777777" w:rsidTr="00212802">
        <w:tc>
          <w:tcPr>
            <w:tcW w:w="4675" w:type="dxa"/>
          </w:tcPr>
          <w:p w14:paraId="2C2BDF1E" w14:textId="77777777" w:rsidR="00C53B8F" w:rsidRPr="00B93EC4" w:rsidRDefault="00C53B8F" w:rsidP="00B93EC4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A1B3C6B" w14:textId="77777777" w:rsidR="00C53B8F" w:rsidRPr="00B93EC4" w:rsidRDefault="00C53B8F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1E9A963" w14:textId="77777777" w:rsidR="00C53B8F" w:rsidRPr="00B93EC4" w:rsidRDefault="00C53B8F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498" w:type="dxa"/>
            <w:gridSpan w:val="2"/>
          </w:tcPr>
          <w:p w14:paraId="2C1436F9" w14:textId="77777777" w:rsidR="00C53B8F" w:rsidRPr="00B93EC4" w:rsidRDefault="00C53B8F" w:rsidP="00B93EC4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</w:pPr>
            <w:proofErr w:type="spellStart"/>
            <w:r w:rsidRPr="00B93EC4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Ngày</w:t>
            </w:r>
            <w:proofErr w:type="spellEnd"/>
            <w:r w:rsidRPr="00B93EC4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…… </w:t>
            </w:r>
            <w:proofErr w:type="spellStart"/>
            <w:r w:rsidRPr="00B93EC4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tháng</w:t>
            </w:r>
            <w:proofErr w:type="spellEnd"/>
            <w:r w:rsidRPr="00B93EC4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…… </w:t>
            </w:r>
            <w:proofErr w:type="spellStart"/>
            <w:r w:rsidRPr="00B93EC4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>năm</w:t>
            </w:r>
            <w:proofErr w:type="spellEnd"/>
            <w:r w:rsidRPr="00B93EC4">
              <w:rPr>
                <w:rFonts w:ascii="Times New Roman" w:hAnsi="Times New Roman" w:cs="Times New Roman"/>
                <w:i/>
                <w:iCs/>
                <w:sz w:val="26"/>
                <w:szCs w:val="26"/>
              </w:rPr>
              <w:t xml:space="preserve"> …….</w:t>
            </w:r>
          </w:p>
          <w:p w14:paraId="1E8DB99D" w14:textId="77777777" w:rsidR="00C53B8F" w:rsidRPr="00B93EC4" w:rsidRDefault="00C53B8F" w:rsidP="00B93EC4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</w:p>
          <w:p w14:paraId="3E1676A1" w14:textId="77777777" w:rsidR="00C53B8F" w:rsidRPr="00B93EC4" w:rsidRDefault="00C53B8F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ED1D9F9" w14:textId="77777777" w:rsidR="00C53B8F" w:rsidRPr="00B93EC4" w:rsidRDefault="00C53B8F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3A41D57" w14:textId="77777777" w:rsidR="00C53B8F" w:rsidRPr="00B93EC4" w:rsidRDefault="00C53B8F" w:rsidP="00B93EC4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ọ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tê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: ………………………</w:t>
            </w:r>
            <w:proofErr w:type="gram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…..</w:t>
            </w:r>
            <w:proofErr w:type="gram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……</w:t>
            </w:r>
          </w:p>
        </w:tc>
      </w:tr>
      <w:tr w:rsidR="00C53B8F" w:rsidRPr="00B93EC4" w14:paraId="74CFB1E9" w14:textId="77777777" w:rsidTr="00212802">
        <w:tc>
          <w:tcPr>
            <w:tcW w:w="4765" w:type="dxa"/>
            <w:gridSpan w:val="2"/>
          </w:tcPr>
          <w:p w14:paraId="4712F9B4" w14:textId="0914FC01" w:rsidR="00C53B8F" w:rsidRPr="00B93EC4" w:rsidRDefault="00C53B8F" w:rsidP="001525DB">
            <w:pPr>
              <w:spacing w:before="60" w:after="6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</w:pPr>
            <w:r w:rsidRPr="00B93EC4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>XÁC NHẬN CỦA HƯỚNG DẪN 1</w:t>
            </w:r>
          </w:p>
          <w:p w14:paraId="3E023965" w14:textId="18486CC9" w:rsidR="00C53B8F" w:rsidRPr="00B93EC4" w:rsidRDefault="00C53B8F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Tôi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đồng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nhậ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1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luậ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vă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thạc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sĩ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7660AAB5" w14:textId="77777777" w:rsidR="00C53B8F" w:rsidRPr="00B93EC4" w:rsidRDefault="00C53B8F" w:rsidP="00B93EC4">
            <w:pPr>
              <w:tabs>
                <w:tab w:val="left" w:pos="4590"/>
              </w:tabs>
              <w:spacing w:before="60" w:after="60" w:line="240" w:lineRule="auto"/>
              <w:ind w:right="216"/>
              <w:rPr>
                <w:rFonts w:ascii="Times New Roman" w:hAnsi="Times New Roman" w:cs="Times New Roman"/>
                <w:sz w:val="26"/>
                <w:szCs w:val="26"/>
              </w:rPr>
            </w:pPr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(CBHD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ký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ghi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ọ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tê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5408" w:type="dxa"/>
          </w:tcPr>
          <w:p w14:paraId="7581EBD8" w14:textId="789411CB" w:rsidR="00C53B8F" w:rsidRPr="00B93EC4" w:rsidRDefault="00C53B8F" w:rsidP="00B93EC4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B93EC4">
              <w:rPr>
                <w:rFonts w:ascii="Times New Roman" w:hAnsi="Times New Roman" w:cs="Times New Roman"/>
                <w:b/>
                <w:bCs/>
                <w:sz w:val="26"/>
                <w:szCs w:val="26"/>
                <w:u w:val="single"/>
              </w:rPr>
              <w:t xml:space="preserve">XÁC NHẬN CỦA HƯỚNG DẪN 2 </w:t>
            </w:r>
            <w:r w:rsidRPr="00B93EC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(</w:t>
            </w:r>
            <w:proofErr w:type="spellStart"/>
            <w:r w:rsidRPr="00B93EC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ếu</w:t>
            </w:r>
            <w:proofErr w:type="spellEnd"/>
            <w:r w:rsidRPr="00B93EC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ó</w:t>
            </w:r>
            <w:proofErr w:type="spellEnd"/>
            <w:r w:rsidRPr="00B93EC4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)</w:t>
            </w:r>
          </w:p>
          <w:p w14:paraId="1441B4AF" w14:textId="72560597" w:rsidR="00C53B8F" w:rsidRPr="00B93EC4" w:rsidRDefault="00C53B8F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Tôi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đồng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nhậ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2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luậ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vă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thạc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sĩ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cho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. </w:t>
            </w:r>
          </w:p>
          <w:p w14:paraId="6CCE3875" w14:textId="77777777" w:rsidR="00C53B8F" w:rsidRPr="00B93EC4" w:rsidRDefault="00C53B8F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(CBHD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ký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ghi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họ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tên</w:t>
            </w:r>
            <w:proofErr w:type="spellEnd"/>
            <w:r w:rsidRPr="00B93EC4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  <w:p w14:paraId="70F9855C" w14:textId="77777777" w:rsidR="007B46CE" w:rsidRPr="00B93EC4" w:rsidRDefault="007B46CE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7BD50C0" w14:textId="7381A767" w:rsidR="007B46CE" w:rsidRPr="00B93EC4" w:rsidRDefault="007B46CE" w:rsidP="00B93EC4">
            <w:pPr>
              <w:spacing w:before="60" w:after="6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52D570C1" w14:textId="270E3742" w:rsidR="007B46CE" w:rsidRPr="001C2585" w:rsidRDefault="00360920" w:rsidP="00360920">
      <w:pPr>
        <w:tabs>
          <w:tab w:val="center" w:pos="2835"/>
          <w:tab w:val="center" w:pos="7797"/>
        </w:tabs>
        <w:spacing w:before="120" w:line="240" w:lineRule="auto"/>
        <w:ind w:right="216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ab/>
      </w:r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 xml:space="preserve">Ý </w:t>
      </w:r>
      <w:proofErr w:type="spellStart"/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>kiến</w:t>
      </w:r>
      <w:proofErr w:type="spellEnd"/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>của</w:t>
      </w:r>
      <w:proofErr w:type="spellEnd"/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 xml:space="preserve"> khoa </w:t>
      </w:r>
      <w:proofErr w:type="spellStart"/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>chuyên</w:t>
      </w:r>
      <w:proofErr w:type="spellEnd"/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7B46CE" w:rsidRPr="00B93EC4">
        <w:rPr>
          <w:rFonts w:ascii="Times New Roman" w:hAnsi="Times New Roman" w:cs="Times New Roman"/>
          <w:b/>
          <w:bCs/>
          <w:sz w:val="26"/>
          <w:szCs w:val="26"/>
        </w:rPr>
        <w:t>môn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ab/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Chủ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nhiệm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ngành</w:t>
      </w:r>
      <w:proofErr w:type="spellEnd"/>
    </w:p>
    <w:sectPr w:rsidR="007B46CE" w:rsidRPr="001C2585" w:rsidSect="004C4730">
      <w:pgSz w:w="12240" w:h="15840" w:code="1"/>
      <w:pgMar w:top="680" w:right="476" w:bottom="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6DC3F" w14:textId="77777777" w:rsidR="0055490B" w:rsidRDefault="0055490B" w:rsidP="007B46CE">
      <w:pPr>
        <w:spacing w:after="0" w:line="240" w:lineRule="auto"/>
      </w:pPr>
      <w:r>
        <w:separator/>
      </w:r>
    </w:p>
  </w:endnote>
  <w:endnote w:type="continuationSeparator" w:id="0">
    <w:p w14:paraId="2B6ADE5C" w14:textId="77777777" w:rsidR="0055490B" w:rsidRDefault="0055490B" w:rsidP="007B4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A0B2D" w14:textId="77777777" w:rsidR="0055490B" w:rsidRDefault="0055490B" w:rsidP="007B46CE">
      <w:pPr>
        <w:spacing w:after="0" w:line="240" w:lineRule="auto"/>
      </w:pPr>
      <w:r>
        <w:separator/>
      </w:r>
    </w:p>
  </w:footnote>
  <w:footnote w:type="continuationSeparator" w:id="0">
    <w:p w14:paraId="14FE9F14" w14:textId="77777777" w:rsidR="0055490B" w:rsidRDefault="0055490B" w:rsidP="007B46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Te1MDWwNDcwMDFQ0lEKTi0uzszPAykwrAUA/a7XcywAAAA="/>
  </w:docVars>
  <w:rsids>
    <w:rsidRoot w:val="00771A74"/>
    <w:rsid w:val="001525DB"/>
    <w:rsid w:val="00174548"/>
    <w:rsid w:val="001C2585"/>
    <w:rsid w:val="00212802"/>
    <w:rsid w:val="002B3069"/>
    <w:rsid w:val="002D5034"/>
    <w:rsid w:val="00360920"/>
    <w:rsid w:val="00370FEB"/>
    <w:rsid w:val="003C778A"/>
    <w:rsid w:val="004624B7"/>
    <w:rsid w:val="004C4730"/>
    <w:rsid w:val="0055490B"/>
    <w:rsid w:val="00586525"/>
    <w:rsid w:val="00767AE6"/>
    <w:rsid w:val="00771A74"/>
    <w:rsid w:val="007B46CE"/>
    <w:rsid w:val="008D293B"/>
    <w:rsid w:val="00B93EC4"/>
    <w:rsid w:val="00BA1B22"/>
    <w:rsid w:val="00C53B8F"/>
    <w:rsid w:val="00C60EFE"/>
    <w:rsid w:val="00C64105"/>
    <w:rsid w:val="00D51F8D"/>
    <w:rsid w:val="00DB0F8E"/>
    <w:rsid w:val="00E20148"/>
    <w:rsid w:val="00E20688"/>
    <w:rsid w:val="00E7327A"/>
    <w:rsid w:val="00F7198E"/>
    <w:rsid w:val="00FA1522"/>
    <w:rsid w:val="00FC2E35"/>
    <w:rsid w:val="00FF1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323910"/>
  <w15:docId w15:val="{06EA5AA3-6377-45ED-9231-B35B799A5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71A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4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46CE"/>
  </w:style>
  <w:style w:type="paragraph" w:styleId="Footer">
    <w:name w:val="footer"/>
    <w:basedOn w:val="Normal"/>
    <w:link w:val="FooterChar"/>
    <w:uiPriority w:val="99"/>
    <w:unhideWhenUsed/>
    <w:rsid w:val="007B46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46CE"/>
  </w:style>
  <w:style w:type="paragraph" w:styleId="ListParagraph">
    <w:name w:val="List Paragraph"/>
    <w:basedOn w:val="Normal"/>
    <w:uiPriority w:val="34"/>
    <w:qFormat/>
    <w:rsid w:val="001525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ong Pham Xuan</dc:creator>
  <cp:lastModifiedBy>Microsoft Office User</cp:lastModifiedBy>
  <cp:revision>27</cp:revision>
  <dcterms:created xsi:type="dcterms:W3CDTF">2017-03-27T00:37:00Z</dcterms:created>
  <dcterms:modified xsi:type="dcterms:W3CDTF">2022-12-07T07:50:00Z</dcterms:modified>
</cp:coreProperties>
</file>